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596"/>
        <w:gridCol w:w="949"/>
        <w:gridCol w:w="3980"/>
        <w:gridCol w:w="4092"/>
      </w:tblGrid>
      <w:tr w:rsidR="007A0ED3" w:rsidRPr="0006046A" w14:paraId="2A37BDD3" w14:textId="77777777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3517F6A5" w14:textId="77777777"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5640DA51" wp14:editId="110436EA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735DF539" w14:textId="77777777" w:rsidR="007A0ED3" w:rsidRDefault="007A0ED3">
            <w:pPr>
              <w:rPr>
                <w:rFonts w:ascii="Times New Roman" w:hAnsi="Times New Roman" w:cs="Times New Roman"/>
              </w:rPr>
            </w:pPr>
          </w:p>
          <w:p w14:paraId="76959160" w14:textId="77777777"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14:paraId="62F711E0" w14:textId="77777777"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14:paraId="3B759DE9" w14:textId="77777777"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14:paraId="6260FC15" w14:textId="77777777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377A1AC0" w14:textId="77777777"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14:paraId="78B7A15A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B3A4A5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FC020D0" w14:textId="4CE9927A" w:rsidR="00305DB4" w:rsidRPr="00DA2355" w:rsidRDefault="00773D7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uhammet Enes CİHAN</w:t>
            </w:r>
          </w:p>
        </w:tc>
      </w:tr>
      <w:tr w:rsidR="00305DB4" w:rsidRPr="00DA2355" w14:paraId="20C803AA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B5F913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B211FA6" w14:textId="6FF650CD" w:rsidR="00305DB4" w:rsidRPr="00DA2355" w:rsidRDefault="00773D77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rmodinamik Ana Bilim Dalı</w:t>
            </w:r>
          </w:p>
        </w:tc>
      </w:tr>
      <w:tr w:rsidR="00305DB4" w:rsidRPr="00DA2355" w14:paraId="384856F7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415ADD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A479C69" w14:textId="590B4C9B" w:rsidR="00305DB4" w:rsidRPr="00DA2355" w:rsidRDefault="00773D77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ç. Dr. Osman TURAN</w:t>
            </w:r>
          </w:p>
        </w:tc>
      </w:tr>
      <w:tr w:rsidR="004B17FC" w:rsidRPr="00DA2355" w14:paraId="234F391F" w14:textId="77777777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4A3D0E02" w14:textId="77777777"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14:paraId="0DD7491C" w14:textId="77777777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14F1E4C" w14:textId="77777777"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34A20C0" w14:textId="2C29AB79" w:rsidR="007F33E0" w:rsidRPr="00DA2355" w:rsidRDefault="00773D77" w:rsidP="00773D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0C05">
              <w:rPr>
                <w:rFonts w:ascii="Times New Roman" w:hAnsi="Times New Roman" w:cs="Times New Roman"/>
                <w:b/>
              </w:rPr>
              <w:t>HİDROLİK AMO</w:t>
            </w:r>
            <w:r>
              <w:rPr>
                <w:rFonts w:ascii="Times New Roman" w:hAnsi="Times New Roman" w:cs="Times New Roman"/>
                <w:b/>
              </w:rPr>
              <w:t>R</w:t>
            </w:r>
            <w:r w:rsidRPr="00B50C05">
              <w:rPr>
                <w:rFonts w:ascii="Times New Roman" w:hAnsi="Times New Roman" w:cs="Times New Roman"/>
                <w:b/>
              </w:rPr>
              <w:t>T</w:t>
            </w:r>
            <w:r>
              <w:rPr>
                <w:rFonts w:ascii="Times New Roman" w:hAnsi="Times New Roman" w:cs="Times New Roman"/>
                <w:b/>
              </w:rPr>
              <w:t>İS</w:t>
            </w:r>
            <w:r w:rsidRPr="00B50C05">
              <w:rPr>
                <w:rFonts w:ascii="Times New Roman" w:hAnsi="Times New Roman" w:cs="Times New Roman"/>
                <w:b/>
              </w:rPr>
              <w:t>ÖRLERDE KULLANILAN ORİFİS</w:t>
            </w:r>
            <w:r>
              <w:rPr>
                <w:rFonts w:ascii="Times New Roman" w:hAnsi="Times New Roman" w:cs="Times New Roman"/>
                <w:b/>
              </w:rPr>
              <w:t xml:space="preserve"> </w:t>
            </w:r>
            <w:r w:rsidRPr="00B50C05">
              <w:rPr>
                <w:rFonts w:ascii="Times New Roman" w:hAnsi="Times New Roman" w:cs="Times New Roman"/>
                <w:b/>
              </w:rPr>
              <w:t>PARAMETRELERİNİN</w:t>
            </w:r>
            <w:r>
              <w:rPr>
                <w:rFonts w:ascii="Times New Roman" w:hAnsi="Times New Roman" w:cs="Times New Roman"/>
                <w:b/>
              </w:rPr>
              <w:t xml:space="preserve"> </w:t>
            </w:r>
            <w:r w:rsidRPr="00B50C05">
              <w:rPr>
                <w:rFonts w:ascii="Times New Roman" w:hAnsi="Times New Roman" w:cs="Times New Roman"/>
                <w:b/>
              </w:rPr>
              <w:t>TEPKİ KUVVETİ ÜZERİNDEKİ ETKİLERİNİN ARAŞTIRILMASI</w:t>
            </w:r>
          </w:p>
        </w:tc>
      </w:tr>
      <w:tr w:rsidR="007A0ED3" w:rsidRPr="00DA2355" w14:paraId="65603B4C" w14:textId="77777777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71C651B" w14:textId="77777777"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75F7D8C" w14:textId="5BCAA14C" w:rsidR="007A0ED3" w:rsidRPr="00DA2355" w:rsidRDefault="007A0ED3" w:rsidP="007A0E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773D77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773D77">
              <w:rPr>
                <w:rFonts w:ascii="Times New Roman" w:hAnsi="Times New Roman" w:cs="Times New Roman"/>
                <w:sz w:val="24"/>
                <w:szCs w:val="24"/>
              </w:rPr>
              <w:t>0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20</w:t>
            </w:r>
            <w:r w:rsidR="00773D77">
              <w:rPr>
                <w:rFonts w:ascii="Times New Roman" w:hAnsi="Times New Roman" w:cs="Times New Roman"/>
                <w:sz w:val="24"/>
                <w:szCs w:val="24"/>
              </w:rPr>
              <w:t>23</w:t>
            </w:r>
          </w:p>
        </w:tc>
      </w:tr>
      <w:tr w:rsidR="000B7954" w:rsidRPr="00DA2355" w14:paraId="207EC707" w14:textId="77777777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7CFD1D7" w14:textId="77777777"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AB1E8EB" w14:textId="3F680077" w:rsidR="000B7954" w:rsidRPr="00DA2355" w:rsidRDefault="00773D77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641419B" w14:textId="482A6233"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911C6">
              <w:rPr>
                <w:rFonts w:ascii="Times New Roman" w:hAnsi="Times New Roman" w:cs="Times New Roman"/>
                <w:sz w:val="24"/>
                <w:szCs w:val="24"/>
              </w:rPr>
              <w:t>15:00</w:t>
            </w:r>
          </w:p>
        </w:tc>
      </w:tr>
      <w:tr w:rsidR="007A0ED3" w:rsidRPr="00DA2355" w14:paraId="0069DC8E" w14:textId="77777777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AA62AB7" w14:textId="77777777" w:rsidR="007A0ED3" w:rsidRDefault="00CB00EF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3C179C9" w14:textId="26397106" w:rsidR="007A0ED3" w:rsidRPr="00DA2355" w:rsidRDefault="0009075A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t>Zoom</w:t>
            </w:r>
            <w:proofErr w:type="spellEnd"/>
            <w:r>
              <w:t xml:space="preserve"> Toplantısına Katılın</w:t>
            </w:r>
            <w:r>
              <w:br/>
            </w:r>
            <w:hyperlink r:id="rId8" w:history="1">
              <w:r>
                <w:rPr>
                  <w:rStyle w:val="Kpr"/>
                </w:rPr>
                <w:t>https://us04web.zoom.us/j/75550947482?pwd=gth4xallZ7tXTFnDtBOLgCS7OADOXb.1</w:t>
              </w:r>
            </w:hyperlink>
            <w:r>
              <w:br/>
            </w:r>
            <w:r>
              <w:br/>
              <w:t>Toplantı Kimliği: 755 5094 7482</w:t>
            </w:r>
            <w:r>
              <w:br/>
              <w:t>Parola: Fy2gju</w:t>
            </w:r>
            <w:r>
              <w:br/>
            </w:r>
            <w:r>
              <w:br/>
            </w:r>
          </w:p>
        </w:tc>
      </w:tr>
      <w:tr w:rsidR="00163BBC" w:rsidRPr="00DA2355" w14:paraId="143CC5FC" w14:textId="77777777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83EE077" w14:textId="77777777"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1F362DDE" w14:textId="77777777"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14:paraId="7C8A7071" w14:textId="77777777"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6608943D" w14:textId="77777777"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9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14:paraId="722BC54B" w14:textId="77777777"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A841236" w14:textId="77777777"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14:paraId="37BB8E44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314D88DE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06886F0A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3B188390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367BF63E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4CA27493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0F5F1342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4D727503" w14:textId="77777777"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3AFFCA1C" w14:textId="77777777"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01F95BBC" w14:textId="77777777"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C81248" w14:textId="77777777" w:rsidR="004A48FA" w:rsidRDefault="004A48FA" w:rsidP="005F3207">
      <w:pPr>
        <w:spacing w:after="0" w:line="240" w:lineRule="auto"/>
      </w:pPr>
      <w:r>
        <w:separator/>
      </w:r>
    </w:p>
  </w:endnote>
  <w:endnote w:type="continuationSeparator" w:id="0">
    <w:p w14:paraId="305903F8" w14:textId="77777777" w:rsidR="004A48FA" w:rsidRDefault="004A48FA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14:paraId="65DA8950" w14:textId="77777777" w:rsidTr="005F3207">
      <w:trPr>
        <w:trHeight w:val="247"/>
      </w:trPr>
      <w:tc>
        <w:tcPr>
          <w:tcW w:w="5386" w:type="dxa"/>
          <w:shd w:val="clear" w:color="auto" w:fill="auto"/>
        </w:tcPr>
        <w:p w14:paraId="1920D54F" w14:textId="77777777"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14:paraId="1BA3E64F" w14:textId="77777777"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CB00EF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14:paraId="79C7176C" w14:textId="77777777"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C03688">
            <w:rPr>
              <w:rFonts w:asciiTheme="minorHAnsi" w:hAnsiTheme="minorHAnsi" w:cstheme="minorHAnsi"/>
              <w:b/>
            </w:rPr>
            <w:t xml:space="preserve"> DR_1</w:t>
          </w:r>
        </w:p>
      </w:tc>
    </w:tr>
  </w:tbl>
  <w:p w14:paraId="0BD29E4E" w14:textId="77777777"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BBFD65" w14:textId="77777777" w:rsidR="004A48FA" w:rsidRDefault="004A48FA" w:rsidP="005F3207">
      <w:pPr>
        <w:spacing w:after="0" w:line="240" w:lineRule="auto"/>
      </w:pPr>
      <w:r>
        <w:separator/>
      </w:r>
    </w:p>
  </w:footnote>
  <w:footnote w:type="continuationSeparator" w:id="0">
    <w:p w14:paraId="0AB47CF8" w14:textId="77777777" w:rsidR="004A48FA" w:rsidRDefault="004A48FA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57772039">
    <w:abstractNumId w:val="3"/>
  </w:num>
  <w:num w:numId="2" w16cid:durableId="738330110">
    <w:abstractNumId w:val="1"/>
  </w:num>
  <w:num w:numId="3" w16cid:durableId="2103718756">
    <w:abstractNumId w:val="2"/>
  </w:num>
  <w:num w:numId="4" w16cid:durableId="6619325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8538D"/>
    <w:rsid w:val="0009075A"/>
    <w:rsid w:val="000911C6"/>
    <w:rsid w:val="000A2DBF"/>
    <w:rsid w:val="000B7954"/>
    <w:rsid w:val="0014078E"/>
    <w:rsid w:val="0016288D"/>
    <w:rsid w:val="00163BBC"/>
    <w:rsid w:val="00164614"/>
    <w:rsid w:val="00295749"/>
    <w:rsid w:val="00305DB4"/>
    <w:rsid w:val="003225B6"/>
    <w:rsid w:val="00346F50"/>
    <w:rsid w:val="003831AA"/>
    <w:rsid w:val="003D4518"/>
    <w:rsid w:val="004A1535"/>
    <w:rsid w:val="004A48FA"/>
    <w:rsid w:val="004B17FC"/>
    <w:rsid w:val="005039B4"/>
    <w:rsid w:val="005242BE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773D77"/>
    <w:rsid w:val="007A0ED3"/>
    <w:rsid w:val="007F33E0"/>
    <w:rsid w:val="00802CD9"/>
    <w:rsid w:val="00820A28"/>
    <w:rsid w:val="009269D8"/>
    <w:rsid w:val="00A2030A"/>
    <w:rsid w:val="00A556EE"/>
    <w:rsid w:val="00B028F7"/>
    <w:rsid w:val="00B55079"/>
    <w:rsid w:val="00B84B04"/>
    <w:rsid w:val="00B905E2"/>
    <w:rsid w:val="00C03688"/>
    <w:rsid w:val="00C256DD"/>
    <w:rsid w:val="00C57BCF"/>
    <w:rsid w:val="00C757A1"/>
    <w:rsid w:val="00CB00EF"/>
    <w:rsid w:val="00CB34AE"/>
    <w:rsid w:val="00D27BE1"/>
    <w:rsid w:val="00D35FCF"/>
    <w:rsid w:val="00D8073B"/>
    <w:rsid w:val="00D808BD"/>
    <w:rsid w:val="00DA2355"/>
    <w:rsid w:val="00DE47DD"/>
    <w:rsid w:val="00DF423E"/>
    <w:rsid w:val="00E9235A"/>
    <w:rsid w:val="00ED0C4A"/>
    <w:rsid w:val="00EE74C6"/>
    <w:rsid w:val="00F40121"/>
    <w:rsid w:val="00FA5A88"/>
    <w:rsid w:val="00FF4414"/>
    <w:rsid w:val="00FF472D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7A7318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4web.zoom.us/j/75550947482?pwd=gth4xallZ7tXTFnDtBOLgCS7OADOXb.1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enstitu@btu.edu.t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26</Words>
  <Characters>719</Characters>
  <Application>Microsoft Office Word</Application>
  <DocSecurity>0</DocSecurity>
  <Lines>5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Muhammed Enes CİHAN</cp:lastModifiedBy>
  <cp:revision>3</cp:revision>
  <cp:lastPrinted>2020-06-01T13:59:00Z</cp:lastPrinted>
  <dcterms:created xsi:type="dcterms:W3CDTF">2023-01-09T06:16:00Z</dcterms:created>
  <dcterms:modified xsi:type="dcterms:W3CDTF">2023-01-09T06:27:00Z</dcterms:modified>
</cp:coreProperties>
</file>